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C00F9A6" w14:textId="77777777" w:rsidR="004F5EB2" w:rsidRPr="004F5EB2" w:rsidRDefault="004F5EB2" w:rsidP="004F5EB2">
      <w:pPr>
        <w:jc w:val="center"/>
        <w:rPr>
          <w:rFonts w:ascii="ＭＳ Ｐ明朝" w:eastAsia="ＭＳ Ｐ明朝" w:hAnsi="ＭＳ Ｐ明朝"/>
          <w:b/>
          <w:sz w:val="24"/>
          <w:u w:val="single"/>
        </w:rPr>
      </w:pPr>
      <w:r w:rsidRPr="004F5EB2">
        <w:rPr>
          <w:rFonts w:ascii="ＭＳ Ｐ明朝" w:eastAsia="ＭＳ Ｐ明朝" w:hAnsi="ＭＳ Ｐ明朝" w:hint="eastAsia"/>
          <w:b/>
          <w:sz w:val="24"/>
          <w:u w:val="single"/>
        </w:rPr>
        <w:t>埼玉大学理学部生体制御学科　総合型選抜　志望理由書</w:t>
      </w:r>
    </w:p>
    <w:p w14:paraId="2A142994" w14:textId="77777777" w:rsidR="00501E99" w:rsidRDefault="00501E99" w:rsidP="00195A83">
      <w:pPr>
        <w:spacing w:line="180" w:lineRule="exact"/>
        <w:jc w:val="left"/>
        <w:rPr>
          <w:rFonts w:ascii="ＭＳ Ｐ明朝" w:eastAsia="ＭＳ Ｐ明朝" w:hAnsi="ＭＳ Ｐ明朝"/>
          <w:kern w:val="0"/>
          <w:sz w:val="14"/>
          <w:szCs w:val="16"/>
        </w:rPr>
      </w:pPr>
    </w:p>
    <w:p w14:paraId="7A75576C" w14:textId="4ED5F31D" w:rsidR="00C300A2" w:rsidRDefault="00FA3A79" w:rsidP="00501E99">
      <w:pPr>
        <w:spacing w:line="240" w:lineRule="exact"/>
        <w:jc w:val="left"/>
        <w:rPr>
          <w:rFonts w:ascii="ＭＳ Ｐ明朝" w:eastAsia="ＭＳ Ｐ明朝" w:hAnsi="ＭＳ Ｐ明朝"/>
          <w:sz w:val="20"/>
          <w:szCs w:val="20"/>
        </w:rPr>
      </w:pPr>
      <w:r w:rsidRPr="00E8429F">
        <w:rPr>
          <w:rFonts w:ascii="ＭＳ Ｐ明朝" w:eastAsia="ＭＳ Ｐ明朝" w:hAnsi="ＭＳ Ｐ明朝"/>
          <w:sz w:val="20"/>
          <w:szCs w:val="20"/>
        </w:rPr>
        <w:t>生体制御学科を志望する理由について、生物学を本学科でより深く学びたいと考えた経緯を自身の経験</w:t>
      </w:r>
      <w:r w:rsidR="00E806A9" w:rsidRPr="00E8429F">
        <w:rPr>
          <w:rFonts w:ascii="ＭＳ Ｐ明朝" w:eastAsia="ＭＳ Ｐ明朝" w:hAnsi="ＭＳ Ｐ明朝" w:hint="eastAsia"/>
          <w:sz w:val="20"/>
          <w:szCs w:val="20"/>
        </w:rPr>
        <w:t>など</w:t>
      </w:r>
      <w:r w:rsidRPr="00E8429F">
        <w:rPr>
          <w:rFonts w:ascii="ＭＳ Ｐ明朝" w:eastAsia="ＭＳ Ｐ明朝" w:hAnsi="ＭＳ Ｐ明朝" w:hint="eastAsia"/>
          <w:sz w:val="20"/>
          <w:szCs w:val="20"/>
        </w:rPr>
        <w:t>を</w:t>
      </w:r>
      <w:r w:rsidRPr="00E8429F">
        <w:rPr>
          <w:rFonts w:ascii="ＭＳ Ｐ明朝" w:eastAsia="ＭＳ Ｐ明朝" w:hAnsi="ＭＳ Ｐ明朝"/>
          <w:sz w:val="20"/>
          <w:szCs w:val="20"/>
        </w:rPr>
        <w:t>踏まえて、記載してください。また、生体制御学科で学んだ後の自身の将来像について、現時点での考えを記してください。</w:t>
      </w:r>
      <w:r w:rsidR="00A5649A" w:rsidRPr="00E8429F">
        <w:rPr>
          <w:rFonts w:ascii="ＭＳ Ｐ明朝" w:eastAsia="ＭＳ Ｐ明朝" w:hAnsi="ＭＳ Ｐ明朝"/>
          <w:sz w:val="20"/>
          <w:szCs w:val="20"/>
        </w:rPr>
        <w:t>パソコン</w:t>
      </w:r>
      <w:r w:rsidR="00A5649A">
        <w:rPr>
          <w:rFonts w:ascii="ＭＳ Ｐ明朝" w:eastAsia="ＭＳ Ｐ明朝" w:hAnsi="ＭＳ Ｐ明朝" w:hint="eastAsia"/>
          <w:sz w:val="20"/>
          <w:szCs w:val="20"/>
        </w:rPr>
        <w:t>を用いて</w:t>
      </w:r>
      <w:r w:rsidRPr="00E8429F">
        <w:rPr>
          <w:rFonts w:ascii="ＭＳ Ｐ明朝" w:eastAsia="ＭＳ Ｐ明朝" w:hAnsi="ＭＳ Ｐ明朝"/>
          <w:sz w:val="20"/>
          <w:szCs w:val="20"/>
        </w:rPr>
        <w:t>枠内に収まるように記入してください。</w:t>
      </w:r>
      <w:r w:rsidR="004F5EB2" w:rsidRPr="00E8429F">
        <w:rPr>
          <w:rFonts w:ascii="ＭＳ Ｐ明朝" w:eastAsia="ＭＳ Ｐ明朝" w:hAnsi="ＭＳ Ｐ明朝" w:hint="eastAsia"/>
          <w:sz w:val="20"/>
          <w:szCs w:val="20"/>
        </w:rPr>
        <w:t xml:space="preserve">　</w:t>
      </w:r>
    </w:p>
    <w:p w14:paraId="02A7CC20" w14:textId="77777777" w:rsidR="00C300A2" w:rsidRDefault="00C300A2" w:rsidP="00C300A2">
      <w:pPr>
        <w:spacing w:line="180" w:lineRule="exact"/>
        <w:jc w:val="left"/>
        <w:rPr>
          <w:rFonts w:ascii="ＭＳ Ｐ明朝" w:eastAsia="ＭＳ Ｐ明朝" w:hAnsi="ＭＳ Ｐ明朝"/>
          <w:kern w:val="0"/>
          <w:sz w:val="14"/>
          <w:szCs w:val="16"/>
        </w:rPr>
      </w:pPr>
    </w:p>
    <w:p w14:paraId="5EBB5F9C" w14:textId="3EAF126A" w:rsidR="004F5EB2" w:rsidRPr="004F5EB2" w:rsidRDefault="00195A83" w:rsidP="00501E99">
      <w:pPr>
        <w:spacing w:line="240" w:lineRule="exact"/>
        <w:ind w:firstLineChars="4700" w:firstLine="6580"/>
        <w:jc w:val="left"/>
        <w:rPr>
          <w:rFonts w:ascii="ＭＳ Ｐ明朝" w:eastAsia="ＭＳ Ｐ明朝" w:hAnsi="ＭＳ Ｐ明朝"/>
          <w:sz w:val="22"/>
          <w:u w:val="single"/>
        </w:rPr>
      </w:pPr>
      <w:r w:rsidRPr="004F5EB2">
        <w:rPr>
          <w:rFonts w:ascii="ＭＳ Ｐ明朝" w:eastAsia="ＭＳ Ｐ明朝" w:hAnsi="ＭＳ Ｐ明朝"/>
          <w:noProof/>
          <w:kern w:val="0"/>
          <w:sz w:val="14"/>
          <w:szCs w:val="16"/>
          <w:u w:val="single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619018C2" wp14:editId="7DBE7552">
                <wp:simplePos x="0" y="0"/>
                <wp:positionH relativeFrom="margin">
                  <wp:align>left</wp:align>
                </wp:positionH>
                <wp:positionV relativeFrom="paragraph">
                  <wp:posOffset>238125</wp:posOffset>
                </wp:positionV>
                <wp:extent cx="6276975" cy="8067675"/>
                <wp:effectExtent l="0" t="0" r="28575" b="28575"/>
                <wp:wrapSquare wrapText="bothSides"/>
                <wp:docPr id="217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76975" cy="8067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FCF572" w14:textId="77777777" w:rsidR="00C00727" w:rsidRPr="008444B3" w:rsidRDefault="00C0072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19018C2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" o:spid="_x0000_s1026" type="#_x0000_t202" style="position:absolute;left:0;text-align:left;margin-left:0;margin-top:18.75pt;width:494.25pt;height:635.25pt;z-index:25165824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">
                <v:textbox>
                  <w:txbxContent>
                    <w:p w14:paraId="12FCF572" w14:textId="77777777" w:rsidR="00C00727" w:rsidRPr="008444B3" w:rsidRDefault="00C00727"/>
                  </w:txbxContent>
                </v:textbox>
                <w10:wrap type="square" anchorx="margin"/>
              </v:shape>
            </w:pict>
          </mc:Fallback>
        </mc:AlternateContent>
      </w:r>
      <w:r w:rsidR="004F5EB2" w:rsidRPr="004F5EB2">
        <w:rPr>
          <w:rFonts w:ascii="ＭＳ Ｐ明朝" w:eastAsia="ＭＳ Ｐ明朝" w:hAnsi="ＭＳ Ｐ明朝" w:hint="eastAsia"/>
          <w:sz w:val="22"/>
          <w:u w:val="single"/>
        </w:rPr>
        <w:t xml:space="preserve">氏名　　　　　　　　　　　　　　　　　　</w:t>
      </w:r>
      <w:r w:rsidR="00904AFE">
        <w:rPr>
          <w:rFonts w:ascii="ＭＳ Ｐ明朝" w:eastAsia="ＭＳ Ｐ明朝" w:hAnsi="ＭＳ Ｐ明朝" w:hint="eastAsia"/>
          <w:sz w:val="22"/>
          <w:u w:val="single"/>
        </w:rPr>
        <w:t xml:space="preserve">　</w:t>
      </w:r>
    </w:p>
    <w:sectPr w:rsidR="004F5EB2" w:rsidRPr="004F5EB2" w:rsidSect="00E8429F">
      <w:pgSz w:w="11906" w:h="16838"/>
      <w:pgMar w:top="1134" w:right="1021" w:bottom="1134" w:left="102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ADEB959" w14:textId="77777777" w:rsidR="00F10ABF" w:rsidRDefault="00F10ABF" w:rsidP="008444B3">
      <w:r>
        <w:separator/>
      </w:r>
    </w:p>
  </w:endnote>
  <w:endnote w:type="continuationSeparator" w:id="0">
    <w:p w14:paraId="14F75CFD" w14:textId="77777777" w:rsidR="00F10ABF" w:rsidRDefault="00F10ABF" w:rsidP="008444B3">
      <w:r>
        <w:continuationSeparator/>
      </w:r>
    </w:p>
  </w:endnote>
  <w:endnote w:type="continuationNotice" w:id="1">
    <w:p w14:paraId="387CF1CF" w14:textId="77777777" w:rsidR="00F10ABF" w:rsidRDefault="00F10AB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8817DAB" w14:textId="77777777" w:rsidR="00F10ABF" w:rsidRDefault="00F10ABF" w:rsidP="008444B3">
      <w:r>
        <w:separator/>
      </w:r>
    </w:p>
  </w:footnote>
  <w:footnote w:type="continuationSeparator" w:id="0">
    <w:p w14:paraId="1E0384C2" w14:textId="77777777" w:rsidR="00F10ABF" w:rsidRDefault="00F10ABF" w:rsidP="008444B3">
      <w:r>
        <w:continuationSeparator/>
      </w:r>
    </w:p>
  </w:footnote>
  <w:footnote w:type="continuationNotice" w:id="1">
    <w:p w14:paraId="535F4577" w14:textId="77777777" w:rsidR="00F10ABF" w:rsidRDefault="00F10ABF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2"/>
  <w:bordersDoNotSurroundHeader/>
  <w:bordersDoNotSurroundFooter/>
  <w:hideSpellingErrors/>
  <w:hideGrammaticalErrors/>
  <w:proofState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8193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yNDMzNjMytTAwMDNU0lEKTi0uzszPAykwNKwFADDYkdEtAAAA"/>
  </w:docVars>
  <w:rsids>
    <w:rsidRoot w:val="004F5EB2"/>
    <w:rsid w:val="001844E2"/>
    <w:rsid w:val="00195A83"/>
    <w:rsid w:val="002767DF"/>
    <w:rsid w:val="0027761A"/>
    <w:rsid w:val="002D489C"/>
    <w:rsid w:val="002F1C5B"/>
    <w:rsid w:val="004550FC"/>
    <w:rsid w:val="004B5566"/>
    <w:rsid w:val="004C2068"/>
    <w:rsid w:val="004D3E18"/>
    <w:rsid w:val="004F5EB2"/>
    <w:rsid w:val="00501E99"/>
    <w:rsid w:val="005E7282"/>
    <w:rsid w:val="00660F3F"/>
    <w:rsid w:val="0068123D"/>
    <w:rsid w:val="00684DAA"/>
    <w:rsid w:val="00714F24"/>
    <w:rsid w:val="008444B3"/>
    <w:rsid w:val="008B340B"/>
    <w:rsid w:val="008E5398"/>
    <w:rsid w:val="00904AFE"/>
    <w:rsid w:val="009516B8"/>
    <w:rsid w:val="009B54D3"/>
    <w:rsid w:val="009E5B76"/>
    <w:rsid w:val="00A00AD1"/>
    <w:rsid w:val="00A5649A"/>
    <w:rsid w:val="00B111D5"/>
    <w:rsid w:val="00C00727"/>
    <w:rsid w:val="00C300A2"/>
    <w:rsid w:val="00CF7DF0"/>
    <w:rsid w:val="00D275BF"/>
    <w:rsid w:val="00D66548"/>
    <w:rsid w:val="00D76A4D"/>
    <w:rsid w:val="00DA62A5"/>
    <w:rsid w:val="00E30BB5"/>
    <w:rsid w:val="00E806A9"/>
    <w:rsid w:val="00E8429F"/>
    <w:rsid w:val="00E93FC3"/>
    <w:rsid w:val="00EB0AE4"/>
    <w:rsid w:val="00F10ABF"/>
    <w:rsid w:val="00F17D48"/>
    <w:rsid w:val="00F4031A"/>
    <w:rsid w:val="00F820A8"/>
    <w:rsid w:val="00FA3A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>
      <v:textbox inset="5.85pt,.7pt,5.85pt,.7pt"/>
    </o:shapedefaults>
    <o:shapelayout v:ext="edit">
      <o:idmap v:ext="edit" data="1"/>
    </o:shapelayout>
  </w:shapeDefaults>
  <w:decimalSymbol w:val="."/>
  <w:listSeparator w:val=","/>
  <w14:docId w14:val="77D0C74A"/>
  <w15:chartTrackingRefBased/>
  <w15:docId w15:val="{5C66D671-8761-4F5D-94E7-42C1F40F9F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4F5EB2"/>
    <w:pPr>
      <w:keepNext/>
      <w:outlineLvl w:val="0"/>
    </w:pPr>
    <w:rPr>
      <w:rFonts w:asciiTheme="majorHAnsi" w:eastAsiaTheme="majorEastAsia" w:hAnsiTheme="majorHAnsi" w:cstheme="majorBidi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basedOn w:val="a0"/>
    <w:link w:val="1"/>
    <w:uiPriority w:val="9"/>
    <w:rsid w:val="004F5EB2"/>
    <w:rPr>
      <w:rFonts w:asciiTheme="majorHAnsi" w:eastAsiaTheme="majorEastAsia" w:hAnsiTheme="majorHAnsi" w:cstheme="majorBidi"/>
      <w:sz w:val="24"/>
      <w:szCs w:val="24"/>
    </w:rPr>
  </w:style>
  <w:style w:type="paragraph" w:styleId="a3">
    <w:name w:val="header"/>
    <w:basedOn w:val="a"/>
    <w:link w:val="a4"/>
    <w:uiPriority w:val="99"/>
    <w:unhideWhenUsed/>
    <w:rsid w:val="008444B3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8444B3"/>
  </w:style>
  <w:style w:type="paragraph" w:styleId="a5">
    <w:name w:val="footer"/>
    <w:basedOn w:val="a"/>
    <w:link w:val="a6"/>
    <w:uiPriority w:val="99"/>
    <w:unhideWhenUsed/>
    <w:rsid w:val="008444B3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8444B3"/>
  </w:style>
  <w:style w:type="paragraph" w:styleId="a7">
    <w:name w:val="Balloon Text"/>
    <w:basedOn w:val="a"/>
    <w:link w:val="a8"/>
    <w:uiPriority w:val="99"/>
    <w:semiHidden/>
    <w:unhideWhenUsed/>
    <w:rsid w:val="009E5B76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吹き出し (文字)"/>
    <w:basedOn w:val="a0"/>
    <w:link w:val="a7"/>
    <w:uiPriority w:val="99"/>
    <w:semiHidden/>
    <w:rsid w:val="009E5B76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878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4.xml"/><Relationship Id="rId5" Type="http://schemas.openxmlformats.org/officeDocument/2006/relationships/footnotes" Target="footnotes.xml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A2B5AD28CC23624DAE956978D009E71F" ma:contentTypeVersion="14" ma:contentTypeDescription="新しいドキュメントを作成します。" ma:contentTypeScope="" ma:versionID="20789ff9c3c63360ddcb662390755b77">
  <xsd:schema xmlns:xsd="http://www.w3.org/2001/XMLSchema" xmlns:xs="http://www.w3.org/2001/XMLSchema" xmlns:p="http://schemas.microsoft.com/office/2006/metadata/properties" xmlns:ns2="9e01d99c-6d21-44ec-9ad9-9a8216875ed6" xmlns:ns3="5ccb5f2e-6714-4843-805e-70f8291367e5" targetNamespace="http://schemas.microsoft.com/office/2006/metadata/properties" ma:root="true" ma:fieldsID="fda3145518e7da7c6cb8d0c7ba8011d8" ns2:_="" ns3:_="">
    <xsd:import namespace="9e01d99c-6d21-44ec-9ad9-9a8216875ed6"/>
    <xsd:import namespace="5ccb5f2e-6714-4843-805e-70f8291367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01d99c-6d21-44ec-9ad9-9a8216875e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画像タグ" ma:readOnly="false" ma:fieldId="{5cf76f15-5ced-4ddc-b409-7134ff3c332f}" ma:taxonomyMulti="true" ma:sspId="4b47bf68-0d70-4eb4-b344-fe6d0c10e3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cb5f2e-6714-4843-805e-70f8291367e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e01d99c-6d21-44ec-9ad9-9a8216875ed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9FE1A1F-7F02-4CC2-9F0C-E4E5FC3C8F1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6271F95-DD18-43F2-9CE5-6C556852AFD6}"/>
</file>

<file path=customXml/itemProps3.xml><?xml version="1.0" encoding="utf-8"?>
<ds:datastoreItem xmlns:ds="http://schemas.openxmlformats.org/officeDocument/2006/customXml" ds:itemID="{C4F5033C-F3B6-4A56-8B60-7DD5884BCB62}"/>
</file>

<file path=customXml/itemProps4.xml><?xml version="1.0" encoding="utf-8"?>
<ds:datastoreItem xmlns:ds="http://schemas.openxmlformats.org/officeDocument/2006/customXml" ds:itemID="{653ECAB9-D404-42F4-931B-9B800D6A444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1</Pages>
  <Words>92</Words>
  <Characters>92</Characters>
  <Application>Microsoft Office Word</Application>
  <DocSecurity>0</DocSecurity>
  <Lines>4</Lines>
  <Paragraphs>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Printed>2021-04-20T04:46:00Z</cp:lastPrinted>
  <dcterms:created xsi:type="dcterms:W3CDTF">2020-05-06T12:37:00Z</dcterms:created>
  <dcterms:modified xsi:type="dcterms:W3CDTF">2024-05-15T0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B5AD28CC23624DAE956978D009E71F</vt:lpwstr>
  </property>
  <property fmtid="{D5CDD505-2E9C-101B-9397-08002B2CF9AE}" pid="3" name="MediaServiceImageTags">
    <vt:lpwstr/>
  </property>
</Properties>
</file>